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4076C" w:rsidRPr="006578E9" w:rsidRDefault="0044076C" w:rsidP="0044076C">
      <w:pPr>
        <w:pStyle w:val="Heading1"/>
        <w:rPr>
          <w:lang w:val="nl-NL"/>
        </w:rPr>
      </w:pPr>
      <w:bookmarkStart w:id="0" w:name="kolk--en-brugconfiguratiestring-syntax"/>
      <w:bookmarkEnd w:id="0"/>
      <w:r w:rsidRPr="006578E9">
        <w:rPr>
          <w:lang w:val="nl-NL"/>
        </w:rPr>
        <w:t>Kolk- en brugconfiguratiestring syntax</w:t>
      </w:r>
    </w:p>
    <w:p w:rsidR="0044076C" w:rsidRPr="006578E9" w:rsidRDefault="0044076C" w:rsidP="0044076C">
      <w:pPr>
        <w:pStyle w:val="Heading2"/>
        <w:rPr>
          <w:lang w:val="nl-NL"/>
        </w:rPr>
      </w:pPr>
      <w:bookmarkStart w:id="1" w:name="syntax"/>
      <w:bookmarkEnd w:id="1"/>
      <w:r w:rsidRPr="006578E9">
        <w:rPr>
          <w:lang w:val="nl-NL"/>
        </w:rPr>
        <w:t>Syntax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Een configuratiestring volgt de volgende syntax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>"(","N"|"O"|"Z"|"W","mee"|"tegen","rood-links|rood-rechts",")",symbol+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 xml:space="preserve">waarbij voor </w:t>
      </w:r>
      <w:proofErr w:type="spellStart"/>
      <w:r w:rsidRPr="006578E9">
        <w:rPr>
          <w:rStyle w:val="VerbatimChar"/>
          <w:shd w:val="clear" w:color="auto" w:fill="E7E6E6" w:themeFill="background2"/>
        </w:rPr>
        <w:t>symbol</w:t>
      </w:r>
      <w:proofErr w:type="spellEnd"/>
      <w:r w:rsidRPr="006578E9">
        <w:rPr>
          <w:lang w:val="nl-NL"/>
        </w:rPr>
        <w:t xml:space="preserve"> een tekencombinatie gebruikt wordt uit de tabel, zie </w:t>
      </w:r>
      <w:r w:rsidRPr="006578E9">
        <w:rPr>
          <w:b/>
          <w:lang w:val="nl-NL"/>
        </w:rPr>
        <w:t>Symbolen</w:t>
      </w:r>
    </w:p>
    <w:p w:rsidR="0044076C" w:rsidRDefault="0044076C" w:rsidP="0044076C">
      <w:pPr>
        <w:pStyle w:val="BodyText"/>
      </w:pPr>
      <w:proofErr w:type="spellStart"/>
      <w:r>
        <w:t>Beschrijvend</w:t>
      </w:r>
      <w:proofErr w:type="spellEnd"/>
      <w:r>
        <w:t>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>( [netwerkrichting] [stroomrichting t.o.v. netwerkrichting] [betonningsrichting] ) Configuratiestring</w:t>
      </w:r>
    </w:p>
    <w:p w:rsidR="0044076C" w:rsidRPr="006578E9" w:rsidRDefault="0044076C" w:rsidP="0044076C">
      <w:pPr>
        <w:pStyle w:val="Heading3"/>
        <w:rPr>
          <w:lang w:val="nl-NL"/>
        </w:rPr>
      </w:pPr>
      <w:bookmarkStart w:id="2" w:name="voorbeeld"/>
      <w:bookmarkEnd w:id="2"/>
      <w:r w:rsidRPr="006578E9">
        <w:rPr>
          <w:lang w:val="nl-NL"/>
        </w:rPr>
        <w:t>Voorbeeld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Voor een kolk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 xml:space="preserve">( N mee rood-rechts ) </w:t>
      </w:r>
      <w:proofErr w:type="spellStart"/>
      <w:r w:rsidRPr="006578E9">
        <w:rPr>
          <w:rStyle w:val="VerbatimChar"/>
        </w:rPr>
        <w:t>Vrw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KS4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B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StO</w:t>
      </w:r>
      <w:proofErr w:type="spellEnd"/>
      <w:r w:rsidRPr="006578E9">
        <w:rPr>
          <w:rStyle w:val="VerbatimChar"/>
        </w:rPr>
        <w:t xml:space="preserve"> KS4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M </w:t>
      </w:r>
      <w:proofErr w:type="spellStart"/>
      <w:r w:rsidRPr="006578E9">
        <w:rPr>
          <w:rStyle w:val="VerbatimChar"/>
        </w:rPr>
        <w:t>StA</w:t>
      </w:r>
      <w:proofErr w:type="spellEnd"/>
      <w:r w:rsidRPr="006578E9">
        <w:rPr>
          <w:rStyle w:val="VerbatimChar"/>
        </w:rPr>
        <w:t xml:space="preserve"> DAT </w:t>
      </w:r>
      <w:proofErr w:type="spellStart"/>
      <w:r w:rsidRPr="006578E9">
        <w:rPr>
          <w:rStyle w:val="VerbatimChar"/>
        </w:rPr>
        <w:t>Vrw</w:t>
      </w:r>
      <w:proofErr w:type="spellEnd"/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Voor een brug:</w:t>
      </w:r>
    </w:p>
    <w:p w:rsidR="0044076C" w:rsidRPr="006578E9" w:rsidRDefault="0044076C" w:rsidP="006578E9">
      <w:pPr>
        <w:pStyle w:val="SourceCode"/>
      </w:pPr>
      <w:r w:rsidRPr="006578E9">
        <w:rPr>
          <w:rStyle w:val="VerbatimChar"/>
        </w:rPr>
        <w:t xml:space="preserve">(N tegen rood-rechts ) Wal </w:t>
      </w:r>
      <w:proofErr w:type="spellStart"/>
      <w:r w:rsidRPr="006578E9">
        <w:rPr>
          <w:rStyle w:val="VerbatimChar"/>
        </w:rPr>
        <w:t>WlL</w:t>
      </w:r>
      <w:proofErr w:type="spellEnd"/>
      <w:r w:rsidRPr="006578E9">
        <w:rPr>
          <w:rStyle w:val="VerbatimChar"/>
        </w:rPr>
        <w:t xml:space="preserve"> BLN BEN BVN BHN </w:t>
      </w:r>
      <w:proofErr w:type="spellStart"/>
      <w:r w:rsidRPr="006578E9">
        <w:rPr>
          <w:rStyle w:val="VerbatimChar"/>
        </w:rPr>
        <w:t>WlR</w:t>
      </w:r>
      <w:proofErr w:type="spellEnd"/>
      <w:r w:rsidRPr="006578E9">
        <w:rPr>
          <w:rStyle w:val="VerbatimChar"/>
        </w:rPr>
        <w:t xml:space="preserve"> Wal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De configuratiestring bestaat uit twee delen: een deel tussen haakjes aan het begin, gevolgd door een reeks symbolen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>In het eerste gedeelte, tussen haakjes, staat achtereenvolgens:</w:t>
      </w:r>
    </w:p>
    <w:p w:rsidR="0044076C" w:rsidRDefault="0044076C" w:rsidP="0044076C">
      <w:pPr>
        <w:numPr>
          <w:ilvl w:val="0"/>
          <w:numId w:val="4"/>
        </w:numPr>
        <w:spacing w:after="200"/>
      </w:pPr>
      <w:proofErr w:type="spellStart"/>
      <w:r>
        <w:t>eerste</w:t>
      </w:r>
      <w:proofErr w:type="spellEnd"/>
      <w:r>
        <w:t xml:space="preserve"> </w:t>
      </w:r>
      <w:proofErr w:type="spellStart"/>
      <w:r>
        <w:t>symbool</w:t>
      </w:r>
      <w:proofErr w:type="spellEnd"/>
      <w:r>
        <w:t>: N, Z, W of O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Dit karakter geeft de richting van het netwerk aan.</w:t>
      </w:r>
    </w:p>
    <w:p w:rsidR="0044076C" w:rsidRPr="006578E9" w:rsidRDefault="0044076C" w:rsidP="0044076C">
      <w:pPr>
        <w:numPr>
          <w:ilvl w:val="0"/>
          <w:numId w:val="4"/>
        </w:numPr>
        <w:spacing w:after="200"/>
        <w:rPr>
          <w:lang w:val="nl-NL"/>
        </w:rPr>
      </w:pPr>
      <w:r w:rsidRPr="006578E9">
        <w:rPr>
          <w:lang w:val="nl-NL"/>
        </w:rPr>
        <w:t>tweede symbool: “mee” of “tegen”.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Deze geeft aan of de stroomrichting met de netwerkwerkrichting mee gaat, of er tegen in loopt.</w:t>
      </w:r>
    </w:p>
    <w:p w:rsidR="0044076C" w:rsidRPr="006578E9" w:rsidRDefault="0044076C" w:rsidP="0044076C">
      <w:pPr>
        <w:numPr>
          <w:ilvl w:val="0"/>
          <w:numId w:val="4"/>
        </w:numPr>
        <w:spacing w:after="200"/>
        <w:rPr>
          <w:lang w:val="nl-NL"/>
        </w:rPr>
      </w:pPr>
      <w:r w:rsidRPr="006578E9">
        <w:rPr>
          <w:lang w:val="nl-NL"/>
        </w:rPr>
        <w:t>derde symbool: “rood-rechts", "rood-links" of "geen”.</w:t>
      </w:r>
    </w:p>
    <w:p w:rsidR="0044076C" w:rsidRPr="006578E9" w:rsidRDefault="0044076C" w:rsidP="0044076C">
      <w:pPr>
        <w:numPr>
          <w:ilvl w:val="0"/>
          <w:numId w:val="3"/>
        </w:numPr>
        <w:spacing w:after="200"/>
        <w:rPr>
          <w:lang w:val="nl-NL"/>
        </w:rPr>
      </w:pPr>
      <w:r w:rsidRPr="006578E9">
        <w:rPr>
          <w:lang w:val="nl-NL"/>
        </w:rPr>
        <w:t>Geeft de richting van de betonning aan, stroomafwaarts kijkend. Hierbij volgen we de IALA/SIGNI (*) definitie. Indien hier 'geen' staat, wordt geen betonning getoond in het diagram en wordt de afvaart in dezelfde richting verondersteld als de stroomrichting.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(*) IALA/SIGNI definitie van stroomrichting:</w:t>
      </w:r>
    </w:p>
    <w:p w:rsidR="0044076C" w:rsidRPr="006578E9" w:rsidRDefault="0044076C" w:rsidP="006578E9">
      <w:pPr>
        <w:pStyle w:val="Quote"/>
        <w:jc w:val="left"/>
        <w:rPr>
          <w:lang w:val="nl-NL"/>
        </w:rPr>
      </w:pPr>
      <w:r w:rsidRPr="006578E9">
        <w:rPr>
          <w:lang w:val="nl-NL"/>
        </w:rPr>
        <w:t>op rivieren stroomafwaarts (in getijdegebieden met de ebstroom mee);</w:t>
      </w:r>
      <w:r w:rsidRPr="006578E9">
        <w:rPr>
          <w:lang w:val="nl-NL"/>
        </w:rPr>
        <w:br/>
        <w:t>op kanalen van hoog naar laag;</w:t>
      </w:r>
      <w:r w:rsidRPr="006578E9">
        <w:rPr>
          <w:lang w:val="nl-NL"/>
        </w:rPr>
        <w:br/>
        <w:t>op zijvaarten en in geulen in de richting van de hoofdvaarweg of hoofdgeul;</w:t>
      </w:r>
      <w:r w:rsidRPr="006578E9">
        <w:rPr>
          <w:lang w:val="nl-NL"/>
        </w:rPr>
        <w:br/>
        <w:t>op meren in de richting van de uitgang naar zee of ander open water;</w:t>
      </w:r>
      <w:r w:rsidRPr="006578E9">
        <w:rPr>
          <w:lang w:val="nl-NL"/>
        </w:rPr>
        <w:br/>
        <w:t>op de randmeren gerekend vanaf de Hollandse Brug in oostelijke richting;</w:t>
      </w:r>
    </w:p>
    <w:p w:rsidR="0044076C" w:rsidRPr="006578E9" w:rsidRDefault="0044076C" w:rsidP="0044076C">
      <w:pPr>
        <w:pStyle w:val="FirstParagraph"/>
        <w:rPr>
          <w:lang w:val="nl-NL"/>
        </w:rPr>
      </w:pPr>
      <w:r w:rsidRPr="006578E9">
        <w:rPr>
          <w:lang w:val="nl-NL"/>
        </w:rPr>
        <w:t>Na het gedeelte tussen haakjes volgt een reeks symbolen. Deze symbolen staan voor kolkelementen of doorvaartopeningen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 xml:space="preserve">Bij </w:t>
      </w:r>
      <w:r w:rsidRPr="006578E9">
        <w:rPr>
          <w:i/>
          <w:lang w:val="nl-NL"/>
        </w:rPr>
        <w:t>bruggen</w:t>
      </w:r>
      <w:r w:rsidRPr="006578E9">
        <w:rPr>
          <w:lang w:val="nl-NL"/>
        </w:rPr>
        <w:t xml:space="preserve"> beschouwen we de brug in </w:t>
      </w:r>
      <w:proofErr w:type="spellStart"/>
      <w:r w:rsidRPr="006578E9">
        <w:rPr>
          <w:lang w:val="nl-NL"/>
        </w:rPr>
        <w:t>stroomafwaartse</w:t>
      </w:r>
      <w:proofErr w:type="spellEnd"/>
      <w:r w:rsidRPr="006578E9">
        <w:rPr>
          <w:lang w:val="nl-NL"/>
        </w:rPr>
        <w:t xml:space="preserve"> richting. De linkerzijde van de configuratiestring komt dan overeen met de linkerzijde van de brug.</w:t>
      </w:r>
    </w:p>
    <w:p w:rsidR="0044076C" w:rsidRPr="006578E9" w:rsidRDefault="0044076C" w:rsidP="0044076C">
      <w:pPr>
        <w:pStyle w:val="BodyText"/>
        <w:rPr>
          <w:lang w:val="nl-NL"/>
        </w:rPr>
      </w:pPr>
      <w:r w:rsidRPr="006578E9">
        <w:rPr>
          <w:lang w:val="nl-NL"/>
        </w:rPr>
        <w:t xml:space="preserve">Bij </w:t>
      </w:r>
      <w:r w:rsidRPr="006578E9">
        <w:rPr>
          <w:i/>
          <w:lang w:val="nl-NL"/>
        </w:rPr>
        <w:t>sluizen</w:t>
      </w:r>
      <w:r w:rsidRPr="006578E9">
        <w:rPr>
          <w:lang w:val="nl-NL"/>
        </w:rPr>
        <w:t xml:space="preserve"> komt de linkerzijde van de configuratiestring overeen met de </w:t>
      </w:r>
      <w:proofErr w:type="spellStart"/>
      <w:r w:rsidRPr="006578E9">
        <w:rPr>
          <w:lang w:val="nl-NL"/>
        </w:rPr>
        <w:t>stroomafwaartse</w:t>
      </w:r>
      <w:proofErr w:type="spellEnd"/>
      <w:r w:rsidRPr="006578E9">
        <w:rPr>
          <w:lang w:val="nl-NL"/>
        </w:rPr>
        <w:t xml:space="preserve"> zijde van de kolk. Hier wordt de conventie gevolgd dat bij de naamgeving van sluisdeuren stroomafwaarts wordt begonnen met tellen: het sluishoofd bij de ingang aan de lage kant (ook wel “buiten” genoemd bij getijdesluizen) wordt met "A" aangeduid. Derhalve ‘stroomt‘ het water in de configuratiestring tegen de leesrichting in: van rechts-naar-links.</w:t>
      </w:r>
    </w:p>
    <w:p w:rsidR="006578E9" w:rsidRDefault="006578E9" w:rsidP="00DB589B">
      <w:pPr>
        <w:rPr>
          <w:lang w:val="nl-NL"/>
        </w:rPr>
        <w:sectPr w:rsidR="006578E9" w:rsidSect="006578E9">
          <w:pgSz w:w="11906" w:h="16838" w:code="9"/>
          <w:pgMar w:top="567" w:right="567" w:bottom="816" w:left="567" w:header="709" w:footer="709" w:gutter="0"/>
          <w:cols w:space="708"/>
          <w:docGrid w:linePitch="360"/>
        </w:sectPr>
      </w:pPr>
    </w:p>
    <w:p w:rsidR="00861540" w:rsidRDefault="00861540" w:rsidP="006578E9">
      <w:pPr>
        <w:pStyle w:val="Heading1"/>
      </w:pPr>
      <w:proofErr w:type="spellStart"/>
      <w:r w:rsidRPr="00861540">
        <w:lastRenderedPageBreak/>
        <w:t>Uitleg</w:t>
      </w:r>
      <w:proofErr w:type="spellEnd"/>
      <w:r w:rsidRPr="00861540">
        <w:t xml:space="preserve"> </w:t>
      </w:r>
      <w:proofErr w:type="spellStart"/>
      <w:r w:rsidRPr="00861540">
        <w:t>symbooldefinities</w:t>
      </w:r>
      <w:proofErr w:type="spellEnd"/>
      <w:r w:rsidRPr="00861540">
        <w:t xml:space="preserve"> </w:t>
      </w:r>
      <w:proofErr w:type="spellStart"/>
      <w:r w:rsidRPr="00861540">
        <w:t>kolkconfiguratiestrings</w:t>
      </w:r>
      <w:proofErr w:type="spellEnd"/>
    </w:p>
    <w:p w:rsidR="00861540" w:rsidRPr="00861540" w:rsidRDefault="00861540" w:rsidP="00861540"/>
    <w:p w:rsidR="00861540" w:rsidRPr="00861540" w:rsidRDefault="00861540" w:rsidP="00861540">
      <w:pPr>
        <w:rPr>
          <w:rFonts w:ascii="Lucida Sans Typewriter" w:hAnsi="Lucida Sans Typewriter"/>
          <w:b/>
          <w:sz w:val="56"/>
          <w:szCs w:val="56"/>
        </w:rPr>
      </w:pPr>
      <w:r>
        <w:rPr>
          <w:sz w:val="56"/>
          <w:szCs w:val="56"/>
          <w:highlight w:val="yellow"/>
        </w:rPr>
        <w:t> 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1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2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>3</w:t>
      </w:r>
      <w:r>
        <w:rPr>
          <w:rFonts w:ascii="Lucida Sans Typewriter" w:hAnsi="Lucida Sans Typewriter"/>
          <w:b/>
          <w:sz w:val="56"/>
          <w:szCs w:val="56"/>
          <w:highlight w:val="yellow"/>
        </w:rPr>
        <w:t> </w:t>
      </w:r>
      <w:r w:rsidRPr="00861540">
        <w:rPr>
          <w:rFonts w:ascii="Lucida Sans Typewriter" w:hAnsi="Lucida Sans Typewriter"/>
          <w:b/>
          <w:sz w:val="56"/>
          <w:szCs w:val="56"/>
          <w:highlight w:val="yellow"/>
        </w:rPr>
        <w:t xml:space="preserve">  </w:t>
      </w:r>
      <w:r w:rsidRPr="00861540">
        <w:rPr>
          <w:rFonts w:ascii="Lucida Sans Typewriter" w:hAnsi="Lucida Sans Typewriter"/>
          <w:b/>
          <w:sz w:val="56"/>
          <w:szCs w:val="56"/>
        </w:rPr>
        <w:t xml:space="preserve">   </w:t>
      </w:r>
    </w:p>
    <w:p w:rsidR="00861540" w:rsidRDefault="00861540"/>
    <w:tbl>
      <w:tblPr>
        <w:tblW w:w="1558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70"/>
        <w:gridCol w:w="4772"/>
        <w:gridCol w:w="8243"/>
      </w:tblGrid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color w:val="000000" w:themeColor="text1"/>
                <w:sz w:val="18"/>
                <w:szCs w:val="18"/>
              </w:rPr>
              <w:t>__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_: breed</w:t>
            </w: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1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enkel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tekenlengte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K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4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iervoudig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tekenlengte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color w:val="000000" w:themeColor="text1"/>
                <w:sz w:val="18"/>
                <w:szCs w:val="18"/>
              </w:rPr>
              <w:t>__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: (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)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vergan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R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echt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1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A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gerond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2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midden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chuin</w:t>
            </w:r>
            <w:proofErr w:type="spellEnd"/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3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-breed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4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5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midden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O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_6: breed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naa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-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A10FEB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D_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eur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A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punt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T: tegen de stroomrichting* in gericht</w:t>
            </w:r>
          </w:p>
        </w:tc>
      </w:tr>
      <w:tr w:rsidR="00861540" w:rsidRPr="00A10FEB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H_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tormdeur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_B_: puntdeur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dubbelkerend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met pin</w:t>
            </w: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M: met de stroomrichting* mee gericht</w:t>
            </w:r>
          </w:p>
        </w:tc>
      </w:tr>
      <w:tr w:rsidR="00861540" w:rsidRPr="00A10FEB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C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punt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ubbelkerend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enkelvoudig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r w:rsidRPr="000D1B37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__O: ongericht, kerend in beide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richtingen</w:t>
            </w: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D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raai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d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draai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E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ef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F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and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f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hang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G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oven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g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roldeur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,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ondersluitend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H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aaier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I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egmentdeur</w:t>
            </w:r>
            <w:proofErr w:type="spellEnd"/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A10FEB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ST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topstreep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A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: aan de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stroomafwaarts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zijde van deur</w:t>
            </w:r>
          </w:p>
        </w:tc>
      </w:tr>
      <w:tr w:rsidR="00EC35B3" w:rsidRPr="00A10FEB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O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: aan de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stroomopwaarts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 xml:space="preserve"> zijde van deur</w:t>
            </w:r>
          </w:p>
        </w:tc>
      </w:tr>
      <w:tr w:rsidR="00EC35B3" w:rsidRPr="00A10FEB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  <w:lang w:val="nl-NL"/>
              </w:rPr>
              <w:t>St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  <w:t>: voor beide aangrenzende deuren</w:t>
            </w:r>
          </w:p>
        </w:tc>
      </w:tr>
      <w:tr w:rsidR="00EC35B3" w:rsidRPr="00A10FEB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  <w:lang w:val="nl-NL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  <w:lang w:val="nl-NL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Afsluitingsschot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Af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red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Af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malle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kolk</w:t>
            </w:r>
            <w:proofErr w:type="spellEnd"/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Br_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ru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of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e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: vast</w:t>
            </w: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beweegbaa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color w:val="BFBFBF" w:themeColor="background1" w:themeShade="BF"/>
                <w:sz w:val="18"/>
                <w:szCs w:val="18"/>
              </w:rPr>
              <w:t>Br</w:t>
            </w:r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we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 over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sluisdeur</w:t>
            </w:r>
            <w:proofErr w:type="spellEnd"/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ng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anginrichting</w:t>
            </w:r>
            <w:proofErr w:type="spellEnd"/>
          </w:p>
        </w:tc>
        <w:tc>
          <w:tcPr>
            <w:tcW w:w="0" w:type="auto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shd w:val="clear" w:color="auto" w:fill="F8F8FF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861540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:rsidR="00861540" w:rsidRPr="003A71D5" w:rsidRDefault="00861540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  <w:tr w:rsidR="00EC35B3" w:rsidRPr="003A71D5" w:rsidTr="00861540">
        <w:trPr>
          <w:trHeight w:hRule="exact" w:val="227"/>
        </w:trPr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rw</w:t>
            </w:r>
            <w:proofErr w:type="spellEnd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 xml:space="preserve">: </w:t>
            </w:r>
            <w:proofErr w:type="spellStart"/>
            <w:r w:rsidRPr="003A71D5"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  <w:t>vaarweg</w:t>
            </w:r>
            <w:proofErr w:type="spellEnd"/>
          </w:p>
        </w:tc>
        <w:tc>
          <w:tcPr>
            <w:tcW w:w="0" w:type="auto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Courier New"/>
                <w:bCs/>
                <w:sz w:val="18"/>
                <w:szCs w:val="18"/>
              </w:rPr>
            </w:pPr>
          </w:p>
        </w:tc>
        <w:tc>
          <w:tcPr>
            <w:tcW w:w="8227" w:type="dxa"/>
            <w:noWrap/>
            <w:tcMar>
              <w:top w:w="0" w:type="dxa"/>
              <w:left w:w="0" w:type="dxa"/>
              <w:bottom w:w="0" w:type="dxa"/>
              <w:right w:w="0" w:type="dxa"/>
            </w:tcMar>
            <w:vAlign w:val="bottom"/>
            <w:hideMark/>
          </w:tcPr>
          <w:p w:rsidR="003A71D5" w:rsidRPr="003A71D5" w:rsidRDefault="003A71D5" w:rsidP="00861540">
            <w:pPr>
              <w:rPr>
                <w:rFonts w:ascii="Lucida Sans Typewriter" w:eastAsia="Times New Roman" w:hAnsi="Lucida Sans Typewriter" w:cs="Times New Roman"/>
                <w:sz w:val="18"/>
                <w:szCs w:val="18"/>
              </w:rPr>
            </w:pPr>
          </w:p>
        </w:tc>
      </w:tr>
    </w:tbl>
    <w:p w:rsidR="00126B54" w:rsidRDefault="00126B54" w:rsidP="00861540">
      <w:pPr>
        <w:rPr>
          <w:sz w:val="16"/>
          <w:szCs w:val="16"/>
        </w:rPr>
      </w:pPr>
    </w:p>
    <w:p w:rsidR="00F32BB6" w:rsidRDefault="00126B54" w:rsidP="00861540">
      <w:pPr>
        <w:rPr>
          <w:sz w:val="16"/>
          <w:szCs w:val="16"/>
        </w:rPr>
        <w:sectPr w:rsidR="00F32BB6" w:rsidSect="00126B54">
          <w:pgSz w:w="16838" w:h="11906" w:orient="landscape" w:code="9"/>
          <w:pgMar w:top="567" w:right="816" w:bottom="567" w:left="567" w:header="709" w:footer="709" w:gutter="0"/>
          <w:cols w:space="708"/>
          <w:docGrid w:linePitch="360"/>
        </w:sectPr>
      </w:pPr>
      <w:r>
        <w:br w:type="page"/>
      </w:r>
    </w:p>
    <w:p w:rsidR="006578E9" w:rsidRDefault="006578E9" w:rsidP="006578E9">
      <w:pPr>
        <w:pStyle w:val="Heading1"/>
      </w:pPr>
      <w:proofErr w:type="spellStart"/>
      <w:r>
        <w:lastRenderedPageBreak/>
        <w:t>Overzicht</w:t>
      </w:r>
      <w:proofErr w:type="spellEnd"/>
      <w:r>
        <w:t xml:space="preserve"> </w:t>
      </w:r>
      <w:proofErr w:type="spellStart"/>
      <w:r>
        <w:t>kolkelementen</w:t>
      </w:r>
      <w:proofErr w:type="spellEnd"/>
      <w:r>
        <w:t xml:space="preserve">, </w:t>
      </w:r>
      <w:proofErr w:type="spellStart"/>
      <w:r>
        <w:t>symbolen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bestandsnamen</w:t>
      </w:r>
      <w:proofErr w:type="spellEnd"/>
    </w:p>
    <w:p w:rsidR="006578E9" w:rsidRDefault="006578E9" w:rsidP="00861540">
      <w:pPr>
        <w:rPr>
          <w:sz w:val="16"/>
          <w:szCs w:val="16"/>
        </w:rPr>
      </w:pPr>
    </w:p>
    <w:p w:rsidR="003322F8" w:rsidRPr="003A71D5" w:rsidRDefault="00A10FEB" w:rsidP="00861540">
      <w:pPr>
        <w:rPr>
          <w:sz w:val="16"/>
          <w:szCs w:val="16"/>
        </w:rPr>
      </w:pP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fsluitingsschot-full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sluitingsschot-verbreed-kolksegment-full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brugdeel-bedienbaar-full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rugdeel-vast-full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raaideur-bovensluitend-mee-full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raaideur-bovensluitend-mee-hwk-ful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raaideur-bovensluitend-tegen-full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draaideur-bovensluitend-tegen-hwk-ful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draaideur-ondersluitend-mee-full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raaideur-ondersluitend-mee-hwk-full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_GoBack"/>
      <w:bookmarkEnd w:id="3"/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raaideur-ondersluitend-tegen-full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draaideur-ondersluitend-tegen-hwk-full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hangroldeur-bovensluitend-full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hangroldeur-bovensluitend-hwk-full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hangroldeur-ondersluitend-full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hangroldeur-ondersluitend-hwk-full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hefdeur-full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efdeur-hwk-full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kolkovergang-recht-breed-smal-boven-full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kolkovergang-recht-breed-smal-midden-full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kolkovergang-recht-breed-smal-onder-full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kolkovergang-recht-smal-boven-breed-full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kolkovergang-recht-smal-midden-breed-full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kolkovergang-recht-smal-onder-breed-full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kolkovergang-rond-breed-smal-boven-full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kolkovergang-rond-breed-smal-midden-full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kolkovergang-rond-breed-smal-onder-full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kolkovergang-rond-smal-boven-breed-full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kolkovergang-rond-smal-midden-breed-full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kolkovergang-rond-smal-onder-breed-full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kolkovergang-schuin-breed-smal-boven-full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kolkovergang-schuin-breed-smal-midden-full.png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kolkovergang-schuin-breed-smal-onder-full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kolkovergang-schuin-smal-boven-breed-full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kolkovergang-schuin-smal-midden-breed-full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kolkovergang-schuin-smal-onder-breed-full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kolksegment-breed-enkele-lengte-full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kolksegment-breed-vierdubbele-lengte-full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kolksegment-smal-enkele-lengte-full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kolksegment-smal-vierdubbele-lengte-full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untdeur-dubbelkerend-enkelvoudig-mee-full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untdeur-dubbelkerend-enkelvoudig-mee-hwk-full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untdeur-dubbelkerend-enkelvoudig-tegen-full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untdeur-dubbelkerend-enkelvoudig-tegen-hwk-full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untdeur-dubbelkerend-pin-mee-full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untdeur-dubbelkerend-pin-mee-hwk-full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untdeur-dubbelkerend-pin-tegen-full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untdeur-dubbelkerend-pin-tegen-hwk-full.png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untdeur-mee-full.png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untdeur-mee-hwk-full.png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untdeur-tegen-full.png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untdeur-tegen-hwk-full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roldeur-bovensluitend-full.png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roldeur-bovensluitend-hwk-full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roldeur-ondersluitend-full.png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lastRenderedPageBreak/>
        <w:drawing>
          <wp:inline distT="0" distB="0" distL="0" distR="0">
            <wp:extent cx="1143000" cy="31115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roldeur-ondersluitend-hwk-full.png"/>
                    <pic:cNvPicPr/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egmentdeur-mee-full.png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segmentdeur-tegen-full.png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stopstreep-beide-full.png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topstreep-stroomafwaarts-full.png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stopstreep-stroomopwaarts-full.png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vaarweg-full.png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vanginrichting-full.png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waaierdeur-mee-full.png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waaierdeur-mee-hwk-full.png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waaierdeur-tegen-full.png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waaierdeur-tegen-hwk-full.png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16"/>
          <w:szCs w:val="16"/>
        </w:rPr>
        <w:drawing>
          <wp:inline distT="0" distB="0" distL="0" distR="0">
            <wp:extent cx="1143000" cy="3111500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weg-over-sluisdeur-full.png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22F8" w:rsidRPr="003A71D5" w:rsidSect="00F32BB6">
      <w:pgSz w:w="11906" w:h="16838" w:code="9"/>
      <w:pgMar w:top="567" w:right="567" w:bottom="816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Sans Typewriter">
    <w:panose1 w:val="020B0509030504030204"/>
    <w:charset w:val="4D"/>
    <w:family w:val="modern"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C87E767"/>
    <w:multiLevelType w:val="multilevel"/>
    <w:tmpl w:val="4FDAF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D12BC3F"/>
    <w:multiLevelType w:val="multilevel"/>
    <w:tmpl w:val="44FE4D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35DE9C0"/>
    <w:multiLevelType w:val="multilevel"/>
    <w:tmpl w:val="7242ACE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B206FDD"/>
    <w:multiLevelType w:val="multilevel"/>
    <w:tmpl w:val="56A8D2DA"/>
    <w:lvl w:ilvl="0">
      <w:numFmt w:val="bullet"/>
      <w:lvlText w:val=" 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 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 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 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 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 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 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71D5"/>
    <w:rsid w:val="000D1B37"/>
    <w:rsid w:val="00126B54"/>
    <w:rsid w:val="003322F8"/>
    <w:rsid w:val="00351A14"/>
    <w:rsid w:val="003A71D5"/>
    <w:rsid w:val="0044076C"/>
    <w:rsid w:val="006578E9"/>
    <w:rsid w:val="00861540"/>
    <w:rsid w:val="00A10FEB"/>
    <w:rsid w:val="00DB589B"/>
    <w:rsid w:val="00EC35B3"/>
    <w:rsid w:val="00F32BB6"/>
    <w:rsid w:val="00F4447F"/>
    <w:rsid w:val="00FD0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630AD"/>
  <w15:chartTrackingRefBased/>
  <w15:docId w15:val="{BC20DA4A-E030-004D-8A6E-7964B81EE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15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35B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35B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15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861540"/>
    <w:rPr>
      <w:rFonts w:eastAsiaTheme="minorEastAsia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35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35B3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BodyText">
    <w:name w:val="Body Text"/>
    <w:basedOn w:val="Normal"/>
    <w:link w:val="BodyTextChar"/>
    <w:autoRedefine/>
    <w:qFormat/>
    <w:rsid w:val="00126B54"/>
    <w:pPr>
      <w:spacing w:before="180" w:after="180"/>
    </w:pPr>
    <w:rPr>
      <w:rFonts w:eastAsiaTheme="minorHAnsi"/>
      <w:sz w:val="21"/>
    </w:rPr>
  </w:style>
  <w:style w:type="character" w:customStyle="1" w:styleId="BodyTextChar">
    <w:name w:val="Body Text Char"/>
    <w:basedOn w:val="DefaultParagraphFont"/>
    <w:link w:val="BodyText"/>
    <w:rsid w:val="00126B54"/>
    <w:rPr>
      <w:sz w:val="21"/>
    </w:rPr>
  </w:style>
  <w:style w:type="paragraph" w:customStyle="1" w:styleId="FirstParagraph">
    <w:name w:val="First Paragraph"/>
    <w:basedOn w:val="BodyText"/>
    <w:next w:val="BodyText"/>
    <w:qFormat/>
    <w:rsid w:val="00EC35B3"/>
  </w:style>
  <w:style w:type="character" w:customStyle="1" w:styleId="VerbatimChar">
    <w:name w:val="Verbatim Char"/>
    <w:basedOn w:val="DefaultParagraphFont"/>
    <w:link w:val="SourceCode"/>
    <w:rsid w:val="006578E9"/>
    <w:rPr>
      <w:rFonts w:ascii="Consolas" w:hAnsi="Consolas"/>
      <w:sz w:val="18"/>
      <w:lang w:val="nl-NL"/>
    </w:rPr>
  </w:style>
  <w:style w:type="paragraph" w:customStyle="1" w:styleId="SourceCode">
    <w:name w:val="Source Code"/>
    <w:basedOn w:val="Normal"/>
    <w:link w:val="VerbatimChar"/>
    <w:autoRedefine/>
    <w:rsid w:val="006578E9"/>
    <w:pPr>
      <w:wordWrap w:val="0"/>
      <w:spacing w:after="200"/>
    </w:pPr>
    <w:rPr>
      <w:rFonts w:ascii="Consolas" w:eastAsiaTheme="minorHAnsi" w:hAnsi="Consolas"/>
      <w:sz w:val="18"/>
      <w:shd w:val="clear" w:color="auto" w:fill="E7E6E6" w:themeFill="background2"/>
      <w:lang w:val="nl-NL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58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589B"/>
    <w:rPr>
      <w:rFonts w:ascii="Courier New" w:eastAsia="Times New Roman" w:hAnsi="Courier New" w:cs="Courier New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657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578E9"/>
    <w:rPr>
      <w:rFonts w:eastAsiaTheme="minorEastAsia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00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8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4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0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0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7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5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2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46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567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6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98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3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05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1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11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97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4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4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8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345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7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83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93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4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8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4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35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37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6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8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75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8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1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8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1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9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3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86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6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84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86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4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6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5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57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8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7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09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39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14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206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0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9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00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29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86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37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9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15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9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287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7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20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6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147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68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8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33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49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34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1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4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19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0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2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2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0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86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8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78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63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4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73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5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4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5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043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29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61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5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704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9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5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14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660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9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480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39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9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8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37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7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98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2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195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05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0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7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60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5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9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36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4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6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33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58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6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696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46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0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334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1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08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701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378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74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8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97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92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3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147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2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423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47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9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08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41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48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25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95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11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69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7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55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69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56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2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14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2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07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8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0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2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0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7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69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71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82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817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8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1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0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29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83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5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156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72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4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8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93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0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542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52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1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43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41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1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7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01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0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38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7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9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6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1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0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09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50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0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6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20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45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3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54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235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8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48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81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8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33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5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6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3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3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2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5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8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2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9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77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73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6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501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82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99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25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78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534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214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0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37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6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2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396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9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image" Target="media/image25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theme" Target="theme/theme1.xml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" Type="http://schemas.openxmlformats.org/officeDocument/2006/relationships/image" Target="media/image3.png"/><Relationship Id="rId71" Type="http://schemas.openxmlformats.org/officeDocument/2006/relationships/image" Target="media/image6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7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Microsoft Office User</cp:lastModifiedBy>
  <cp:revision>5</cp:revision>
  <cp:lastPrinted>2018-05-22T06:13:00Z</cp:lastPrinted>
  <dcterms:created xsi:type="dcterms:W3CDTF">2018-05-22T08:37:00Z</dcterms:created>
  <dcterms:modified xsi:type="dcterms:W3CDTF">2018-05-22T10:07:00Z</dcterms:modified>
</cp:coreProperties>
</file>